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Default Extension="sldx" ContentType="application/vnd.openxmlformats-officedocument.presentationml.slide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/>
      </w:tblPr>
      <w:tblGrid>
        <w:gridCol w:w="1368"/>
        <w:gridCol w:w="3922"/>
        <w:gridCol w:w="3922"/>
      </w:tblGrid>
      <w:tr w:rsidR="0008045C" w:rsidTr="0008045C">
        <w:tblPrEx>
          <w:tblCellMar>
            <w:top w:w="0" w:type="dxa"/>
            <w:bottom w:w="0" w:type="dxa"/>
          </w:tblCellMar>
        </w:tblPrEx>
        <w:trPr>
          <w:trHeight w:val="4000"/>
        </w:trPr>
        <w:tc>
          <w:tcPr>
            <w:tcW w:w="1368" w:type="dxa"/>
          </w:tcPr>
          <w:p w:rsidR="0008045C" w:rsidRDefault="0008045C">
            <w:r>
              <w:t>Slide 1</w:t>
            </w:r>
          </w:p>
        </w:tc>
        <w:tc>
          <w:tcPr>
            <w:tcW w:w="3922" w:type="dxa"/>
          </w:tcPr>
          <w:p w:rsidR="0008045C" w:rsidRDefault="0008045C">
            <w:r>
              <w:object w:dxaOrig="7198" w:dyaOrig="539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2pt;height:121.5pt" o:ole="" o:bordertopcolor="this" o:borderleftcolor="this" o:borderbottomcolor="this" o:borderrightcolor="this">
                  <v:imagedata r:id="rId4" o:title=""/>
                  <w10:bordertop type="single" width="4" shadow="t"/>
                  <w10:borderleft type="single" width="4" shadow="t"/>
                  <w10:borderbottom type="single" width="4" shadow="t"/>
                  <w10:borderright type="single" width="4" shadow="t"/>
                </v:shape>
                <o:OLEObject Type="Embed" ProgID="PowerPoint.Slide.12" ShapeID="_x0000_i1025" DrawAspect="Content" ObjectID="_1548407953" r:id="rId5"/>
              </w:object>
            </w:r>
          </w:p>
        </w:tc>
        <w:tc>
          <w:tcPr>
            <w:tcW w:w="3922" w:type="dxa"/>
          </w:tcPr>
          <w:p w:rsidR="0008045C" w:rsidRDefault="0008045C"/>
        </w:tc>
      </w:tr>
      <w:tr w:rsidR="0008045C" w:rsidTr="0008045C">
        <w:tblPrEx>
          <w:tblCellMar>
            <w:top w:w="0" w:type="dxa"/>
            <w:bottom w:w="0" w:type="dxa"/>
          </w:tblCellMar>
        </w:tblPrEx>
        <w:trPr>
          <w:trHeight w:val="4000"/>
        </w:trPr>
        <w:tc>
          <w:tcPr>
            <w:tcW w:w="1368" w:type="dxa"/>
          </w:tcPr>
          <w:p w:rsidR="0008045C" w:rsidRDefault="0008045C">
            <w:r>
              <w:t>Slide 2</w:t>
            </w:r>
          </w:p>
        </w:tc>
        <w:tc>
          <w:tcPr>
            <w:tcW w:w="3922" w:type="dxa"/>
          </w:tcPr>
          <w:p w:rsidR="0008045C" w:rsidRDefault="0008045C">
            <w:r>
              <w:object w:dxaOrig="7198" w:dyaOrig="5398">
                <v:shape id="_x0000_i1026" type="#_x0000_t75" style="width:162pt;height:121.5pt" o:ole="" o:bordertopcolor="this" o:borderleftcolor="this" o:borderbottomcolor="this" o:borderrightcolor="this">
                  <v:imagedata r:id="rId6" o:title=""/>
                  <w10:bordertop type="single" width="4" shadow="t"/>
                  <w10:borderleft type="single" width="4" shadow="t"/>
                  <w10:borderbottom type="single" width="4" shadow="t"/>
                  <w10:borderright type="single" width="4" shadow="t"/>
                </v:shape>
                <o:OLEObject Type="Embed" ProgID="PowerPoint.Slide.12" ShapeID="_x0000_i1026" DrawAspect="Content" ObjectID="_1548407954" r:id="rId7"/>
              </w:object>
            </w:r>
          </w:p>
        </w:tc>
        <w:tc>
          <w:tcPr>
            <w:tcW w:w="3922" w:type="dxa"/>
          </w:tcPr>
          <w:p w:rsidR="0008045C" w:rsidRDefault="0008045C"/>
        </w:tc>
      </w:tr>
      <w:tr w:rsidR="0008045C" w:rsidTr="0008045C">
        <w:tblPrEx>
          <w:tblCellMar>
            <w:top w:w="0" w:type="dxa"/>
            <w:bottom w:w="0" w:type="dxa"/>
          </w:tblCellMar>
        </w:tblPrEx>
        <w:trPr>
          <w:trHeight w:val="4000"/>
        </w:trPr>
        <w:tc>
          <w:tcPr>
            <w:tcW w:w="1368" w:type="dxa"/>
          </w:tcPr>
          <w:p w:rsidR="0008045C" w:rsidRDefault="0008045C">
            <w:r>
              <w:t>Slide 3</w:t>
            </w:r>
          </w:p>
        </w:tc>
        <w:tc>
          <w:tcPr>
            <w:tcW w:w="3922" w:type="dxa"/>
          </w:tcPr>
          <w:p w:rsidR="0008045C" w:rsidRDefault="0008045C">
            <w:r>
              <w:object w:dxaOrig="7198" w:dyaOrig="5398">
                <v:shape id="_x0000_i1027" type="#_x0000_t75" style="width:162pt;height:121.5pt" o:ole="" o:bordertopcolor="this" o:borderleftcolor="this" o:borderbottomcolor="this" o:borderrightcolor="this">
                  <v:imagedata r:id="rId8" o:title=""/>
                  <w10:bordertop type="single" width="4" shadow="t"/>
                  <w10:borderleft type="single" width="4" shadow="t"/>
                  <w10:borderbottom type="single" width="4" shadow="t"/>
                  <w10:borderright type="single" width="4" shadow="t"/>
                </v:shape>
                <o:OLEObject Type="Embed" ProgID="PowerPoint.Slide.12" ShapeID="_x0000_i1027" DrawAspect="Content" ObjectID="_1548407955" r:id="rId9"/>
              </w:object>
            </w:r>
          </w:p>
        </w:tc>
        <w:tc>
          <w:tcPr>
            <w:tcW w:w="3922" w:type="dxa"/>
          </w:tcPr>
          <w:p w:rsidR="0008045C" w:rsidRDefault="0008045C"/>
        </w:tc>
      </w:tr>
      <w:tr w:rsidR="0008045C" w:rsidTr="0008045C">
        <w:tblPrEx>
          <w:tblCellMar>
            <w:top w:w="0" w:type="dxa"/>
            <w:bottom w:w="0" w:type="dxa"/>
          </w:tblCellMar>
        </w:tblPrEx>
        <w:trPr>
          <w:trHeight w:val="4000"/>
        </w:trPr>
        <w:tc>
          <w:tcPr>
            <w:tcW w:w="1368" w:type="dxa"/>
          </w:tcPr>
          <w:p w:rsidR="0008045C" w:rsidRDefault="0008045C">
            <w:r>
              <w:lastRenderedPageBreak/>
              <w:t>Slide 4</w:t>
            </w:r>
          </w:p>
        </w:tc>
        <w:tc>
          <w:tcPr>
            <w:tcW w:w="3922" w:type="dxa"/>
          </w:tcPr>
          <w:p w:rsidR="0008045C" w:rsidRDefault="0008045C">
            <w:r>
              <w:object w:dxaOrig="7198" w:dyaOrig="5398">
                <v:shape id="_x0000_i1028" type="#_x0000_t75" style="width:162pt;height:121.5pt" o:ole="" o:bordertopcolor="this" o:borderleftcolor="this" o:borderbottomcolor="this" o:borderrightcolor="this">
                  <v:imagedata r:id="rId10" o:title=""/>
                  <w10:bordertop type="single" width="4" shadow="t"/>
                  <w10:borderleft type="single" width="4" shadow="t"/>
                  <w10:borderbottom type="single" width="4" shadow="t"/>
                  <w10:borderright type="single" width="4" shadow="t"/>
                </v:shape>
                <o:OLEObject Type="Embed" ProgID="PowerPoint.Slide.12" ShapeID="_x0000_i1028" DrawAspect="Content" ObjectID="_1548407956" r:id="rId11"/>
              </w:object>
            </w:r>
          </w:p>
        </w:tc>
        <w:tc>
          <w:tcPr>
            <w:tcW w:w="3922" w:type="dxa"/>
          </w:tcPr>
          <w:p w:rsidR="0008045C" w:rsidRDefault="0008045C"/>
        </w:tc>
      </w:tr>
      <w:tr w:rsidR="0008045C" w:rsidTr="0008045C">
        <w:tblPrEx>
          <w:tblCellMar>
            <w:top w:w="0" w:type="dxa"/>
            <w:bottom w:w="0" w:type="dxa"/>
          </w:tblCellMar>
        </w:tblPrEx>
        <w:trPr>
          <w:trHeight w:val="4000"/>
        </w:trPr>
        <w:tc>
          <w:tcPr>
            <w:tcW w:w="1368" w:type="dxa"/>
          </w:tcPr>
          <w:p w:rsidR="0008045C" w:rsidRDefault="0008045C">
            <w:r>
              <w:t>Slide 5</w:t>
            </w:r>
          </w:p>
        </w:tc>
        <w:tc>
          <w:tcPr>
            <w:tcW w:w="3922" w:type="dxa"/>
          </w:tcPr>
          <w:p w:rsidR="0008045C" w:rsidRDefault="0008045C">
            <w:r>
              <w:object w:dxaOrig="7198" w:dyaOrig="5398">
                <v:shape id="_x0000_i1029" type="#_x0000_t75" style="width:162pt;height:121.5pt" o:ole="" o:bordertopcolor="this" o:borderleftcolor="this" o:borderbottomcolor="this" o:borderrightcolor="this">
                  <v:imagedata r:id="rId12" o:title=""/>
                  <w10:bordertop type="single" width="4" shadow="t"/>
                  <w10:borderleft type="single" width="4" shadow="t"/>
                  <w10:borderbottom type="single" width="4" shadow="t"/>
                  <w10:borderright type="single" width="4" shadow="t"/>
                </v:shape>
                <o:OLEObject Type="Embed" ProgID="PowerPoint.Slide.12" ShapeID="_x0000_i1029" DrawAspect="Content" ObjectID="_1548407957" r:id="rId13"/>
              </w:object>
            </w:r>
          </w:p>
        </w:tc>
        <w:tc>
          <w:tcPr>
            <w:tcW w:w="3922" w:type="dxa"/>
          </w:tcPr>
          <w:p w:rsidR="0008045C" w:rsidRDefault="0008045C"/>
        </w:tc>
      </w:tr>
    </w:tbl>
    <w:p w:rsidR="0042600B" w:rsidRDefault="0008045C"/>
    <w:sectPr w:rsidR="0042600B" w:rsidSect="00DC70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AZBczNjUxNDUyMTA2NTJR2l4NTi4sz8PJACw1oAzkHQkSwAAAA="/>
  </w:docVars>
  <w:rsids>
    <w:rsidRoot w:val="0008045C"/>
    <w:rsid w:val="0008045C"/>
    <w:rsid w:val="0046515D"/>
    <w:rsid w:val="00D96783"/>
    <w:rsid w:val="00DC70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70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package" Target="embeddings/Microsoft_Office_PowerPoint_Slide5.sldx"/><Relationship Id="rId3" Type="http://schemas.openxmlformats.org/officeDocument/2006/relationships/webSettings" Target="webSettings.xml"/><Relationship Id="rId7" Type="http://schemas.openxmlformats.org/officeDocument/2006/relationships/package" Target="embeddings/Microsoft_Office_PowerPoint_Slide2.sldx"/><Relationship Id="rId12" Type="http://schemas.openxmlformats.org/officeDocument/2006/relationships/image" Target="media/image5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package" Target="embeddings/Microsoft_Office_PowerPoint_Slide4.sldx"/><Relationship Id="rId5" Type="http://schemas.openxmlformats.org/officeDocument/2006/relationships/package" Target="embeddings/Microsoft_Office_PowerPoint_Slide1.sldx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image" Target="media/image1.emf"/><Relationship Id="rId9" Type="http://schemas.openxmlformats.org/officeDocument/2006/relationships/package" Target="embeddings/Microsoft_Office_PowerPoint_Slide3.sl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</Words>
  <Characters>189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GT</dc:creator>
  <cp:lastModifiedBy>LGT</cp:lastModifiedBy>
  <cp:revision>1</cp:revision>
  <dcterms:created xsi:type="dcterms:W3CDTF">2017-02-12T12:32:00Z</dcterms:created>
  <dcterms:modified xsi:type="dcterms:W3CDTF">2017-02-12T12:32:00Z</dcterms:modified>
</cp:coreProperties>
</file>